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119E664D" w:rsidR="007B21B6" w:rsidRPr="00293D36" w:rsidRDefault="001F461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End - Term Examinations – JANUARY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402165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5636120D" w:rsidR="007B21B6" w:rsidRPr="00293D36" w:rsidRDefault="005E5E8F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40216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:</w:t>
            </w:r>
            <w:r w:rsidRPr="0040216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8 / 01/ 2025                                                                                                    </w:t>
            </w:r>
            <w:r w:rsidRPr="00402165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:</w:t>
            </w:r>
            <w:r w:rsidRPr="00402165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0 am –12:30 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5102B901" w:rsidR="00053EB1" w:rsidRDefault="00053EB1" w:rsidP="000A306E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512943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0A306E" w:rsidRPr="000A306E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58F2521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392DB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0A306E" w:rsidRPr="000A30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Tech</w:t>
            </w:r>
            <w:proofErr w:type="spellEnd"/>
            <w:r w:rsidR="000A306E" w:rsidRPr="000A30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392DB2" w:rsidRPr="000A30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SE</w:t>
            </w:r>
            <w:r w:rsidR="000A30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/ISR/ISB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390D3200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392DB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92DB2" w:rsidRPr="000A306E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3071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4A440C28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392DB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92DB2" w:rsidRPr="005B30E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omputer Vision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62593171" w:rsidR="00053EB1" w:rsidRDefault="00053EB1" w:rsidP="005B30E6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92DB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5B30E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V</w:t>
            </w:r>
          </w:p>
        </w:tc>
        <w:tc>
          <w:tcPr>
            <w:tcW w:w="3402" w:type="dxa"/>
            <w:vAlign w:val="center"/>
          </w:tcPr>
          <w:p w14:paraId="3AB6E887" w14:textId="2D44608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92DB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157DA9C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6051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10FAD4F" w:rsidR="00BC621A" w:rsidRDefault="0097325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8</w:t>
            </w:r>
          </w:p>
        </w:tc>
        <w:tc>
          <w:tcPr>
            <w:tcW w:w="1735" w:type="dxa"/>
          </w:tcPr>
          <w:p w14:paraId="15E465AD" w14:textId="29A60BB8" w:rsidR="00BC621A" w:rsidRDefault="00D24D1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6</w:t>
            </w:r>
          </w:p>
        </w:tc>
        <w:tc>
          <w:tcPr>
            <w:tcW w:w="1735" w:type="dxa"/>
          </w:tcPr>
          <w:p w14:paraId="761D572A" w14:textId="75CF3C17" w:rsidR="00BC621A" w:rsidRDefault="00D24D1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2</w:t>
            </w:r>
          </w:p>
        </w:tc>
        <w:tc>
          <w:tcPr>
            <w:tcW w:w="1735" w:type="dxa"/>
          </w:tcPr>
          <w:p w14:paraId="5EA5E4BC" w14:textId="22F5D21D" w:rsidR="00BC621A" w:rsidRDefault="00D24D1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4</w:t>
            </w: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"/>
        <w:gridCol w:w="7545"/>
        <w:gridCol w:w="987"/>
        <w:gridCol w:w="843"/>
        <w:gridCol w:w="665"/>
      </w:tblGrid>
      <w:tr w:rsidR="00D307C6" w:rsidRPr="00293D36" w14:paraId="63B20AA6" w14:textId="4119CCD9" w:rsidTr="0061729A">
        <w:trPr>
          <w:trHeight w:val="822"/>
        </w:trPr>
        <w:tc>
          <w:tcPr>
            <w:tcW w:w="10759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C824A3" w:rsidRPr="00293D36" w14:paraId="3026CF88" w14:textId="12BDD24F" w:rsidTr="0061729A">
        <w:trPr>
          <w:trHeight w:hRule="exact" w:val="455"/>
        </w:trPr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4E5DB1A3" w:rsidR="00C824A3" w:rsidRPr="00392DB2" w:rsidRDefault="00392DB2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392DB2">
              <w:rPr>
                <w:rFonts w:ascii="Cambria" w:hAnsi="Cambria" w:cstheme="minorHAnsi"/>
                <w:bCs/>
                <w:sz w:val="24"/>
                <w:szCs w:val="24"/>
              </w:rPr>
              <w:t xml:space="preserve">Define </w:t>
            </w:r>
            <w:r w:rsidR="00CB27F0">
              <w:rPr>
                <w:rFonts w:ascii="Cambria" w:hAnsi="Cambria" w:cstheme="minorHAnsi"/>
                <w:bCs/>
                <w:sz w:val="24"/>
                <w:szCs w:val="24"/>
              </w:rPr>
              <w:t>edge detection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9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651BA5D3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28B30379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1B8E9375" w14:textId="1F264430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6B92AC96" w:rsidR="00C824A3" w:rsidRPr="00392DB2" w:rsidRDefault="00CB27F0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List two types of noise in digital images. 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361C65F7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7698F86B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0CEA9E5" w:rsidR="00C824A3" w:rsidRPr="00392DB2" w:rsidRDefault="00CB27F0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aliasing.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7E0F50B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657F1B4D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65B221C3" w:rsidR="00C824A3" w:rsidRPr="0097325A" w:rsidRDefault="00CB27F0" w:rsidP="00392DB2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Define segmentation in image processing.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26FFD75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584751A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4CE6A487" w:rsidR="00C824A3" w:rsidRPr="00392DB2" w:rsidRDefault="00CB27F0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aliasing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5E816EAB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431571F4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076DE0" w:rsidRPr="00293D36" w14:paraId="01AC2B5E" w14:textId="77777777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057A149" w14:textId="77777777" w:rsidR="00076DE0" w:rsidRDefault="00CB27F0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two image compression techniques.</w:t>
            </w:r>
          </w:p>
          <w:p w14:paraId="7739D441" w14:textId="0751D8D5" w:rsidR="00CB27F0" w:rsidRPr="0097325A" w:rsidRDefault="00CB27F0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41CCB09C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28C16D2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603AD316" w14:textId="77777777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2AA31DE2" w:rsidR="00076DE0" w:rsidRPr="0097325A" w:rsidRDefault="00CB27F0" w:rsidP="00392DB2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concept of spatial domain filtering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64A01D0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3E8A6D05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04BA4D63" w14:textId="77777777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362ADB46" w:rsidR="00076DE0" w:rsidRPr="00392DB2" w:rsidRDefault="008B23BA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the advantages of using morphological operations.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6D864C8A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5F853E3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076DE0" w:rsidRPr="00293D36" w14:paraId="2B1948B6" w14:textId="77777777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28677645" w:rsidR="00076DE0" w:rsidRPr="0097325A" w:rsidRDefault="008B23BA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the applications of image processing.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04A8E30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15AFD4CA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076DE0" w:rsidRPr="00293D36" w14:paraId="725634CF" w14:textId="77777777" w:rsidTr="0061729A">
        <w:trPr>
          <w:trHeight w:hRule="exact" w:val="455"/>
        </w:trPr>
        <w:tc>
          <w:tcPr>
            <w:tcW w:w="719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1D573B43" w:rsidR="00076DE0" w:rsidRPr="0097325A" w:rsidRDefault="008B23BA" w:rsidP="00392DB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necessity of feature extraction.</w:t>
            </w:r>
          </w:p>
        </w:tc>
        <w:tc>
          <w:tcPr>
            <w:tcW w:w="987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076DE0" w:rsidRPr="00D307C6" w:rsidRDefault="00076DE0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4AD503BC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2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15830DF2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41013FD5" w14:textId="77777777" w:rsidR="0061729A" w:rsidRDefault="00894339" w:rsidP="0061729A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67FA940F" w:rsidR="001539B8" w:rsidRPr="00D8462B" w:rsidRDefault="00526BBF" w:rsidP="0061729A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210"/>
        <w:gridCol w:w="1418"/>
        <w:gridCol w:w="992"/>
        <w:gridCol w:w="709"/>
      </w:tblGrid>
      <w:tr w:rsidR="00D8462B" w:rsidRPr="00293D36" w14:paraId="64D5F967" w14:textId="09AB0D70" w:rsidTr="00A1783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7716683B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560518" w:rsidRPr="00293D36" w14:paraId="3AEB7291" w14:textId="6B0E3BC9" w:rsidTr="00726696">
        <w:trPr>
          <w:trHeight w:hRule="exact" w:val="289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057F289B" w14:textId="5208E9AC" w:rsidR="00560518" w:rsidRDefault="0056051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C043F7" w14:textId="77777777" w:rsidR="00560518" w:rsidRDefault="0056051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  <w:p w14:paraId="1592450E" w14:textId="77777777" w:rsidR="00560518" w:rsidRDefault="0056051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7A457B67" w14:textId="139AF9B3" w:rsidR="00560518" w:rsidRPr="00293D36" w:rsidRDefault="0056051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66CBD197" w:rsidR="00560518" w:rsidRPr="00560518" w:rsidRDefault="00726696" w:rsidP="00726696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role of lighting in image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6C98BC28" w:rsidR="00560518" w:rsidRPr="00293D36" w:rsidRDefault="0056051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10 </w:t>
            </w:r>
            <w:r w:rsidR="004C7229"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68FD2A19" w:rsidR="00560518" w:rsidRPr="00293D36" w:rsidRDefault="0056051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53DD9104" w:rsidR="00560518" w:rsidRDefault="0056051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4C7229" w:rsidRPr="00293D36" w14:paraId="0968C6B0" w14:textId="77777777" w:rsidTr="00D9493B">
        <w:trPr>
          <w:trHeight w:hRule="exact" w:val="4884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0F8217A" w14:textId="77777777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28E4F1" w14:textId="1935D0AF" w:rsidR="004C7229" w:rsidRDefault="00A17834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67C595" w14:textId="77777777" w:rsidR="004C7229" w:rsidRDefault="00D9493B" w:rsidP="00726696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9493B">
              <w:rPr>
                <w:rFonts w:ascii="Cambria" w:hAnsi="Cambria" w:cstheme="minorHAnsi"/>
                <w:b/>
                <w:bCs/>
                <w:sz w:val="24"/>
                <w:szCs w:val="24"/>
              </w:rPr>
              <w:t>Given Data:</w:t>
            </w:r>
            <w:r w:rsidRPr="00D9493B">
              <w:rPr>
                <w:rFonts w:ascii="Cambria" w:hAnsi="Cambria" w:cstheme="minorHAnsi"/>
                <w:bCs/>
                <w:sz w:val="24"/>
                <w:szCs w:val="24"/>
              </w:rPr>
              <w:br/>
              <w:t>3x3 Image Matrix:</w:t>
            </w:r>
          </w:p>
          <w:p w14:paraId="47D702E1" w14:textId="77777777" w:rsidR="00D9493B" w:rsidRDefault="00D9493B" w:rsidP="00726696">
            <w:pPr>
              <w:spacing w:after="160" w:line="259" w:lineRule="auto"/>
            </w:pPr>
            <w:r>
              <w:object w:dxaOrig="3000" w:dyaOrig="1530" w14:anchorId="1723C04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pt;height:76.5pt" o:ole="">
                  <v:imagedata r:id="rId10" o:title=""/>
                </v:shape>
                <o:OLEObject Type="Embed" ProgID="PBrush" ShapeID="_x0000_i1025" DrawAspect="Content" ObjectID="_1797759732" r:id="rId11"/>
              </w:object>
            </w:r>
          </w:p>
          <w:p w14:paraId="7B14AC93" w14:textId="77777777" w:rsidR="00D9493B" w:rsidRDefault="00D9493B" w:rsidP="00726696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9493B">
              <w:rPr>
                <w:rFonts w:ascii="Cambria" w:hAnsi="Cambria" w:cstheme="minorHAnsi"/>
                <w:bCs/>
                <w:sz w:val="24"/>
                <w:szCs w:val="24"/>
              </w:rPr>
              <w:t>Gaussian Kernel:</w:t>
            </w:r>
          </w:p>
          <w:p w14:paraId="7384423A" w14:textId="77777777" w:rsidR="00D9493B" w:rsidRDefault="00D9493B" w:rsidP="00726696">
            <w:pPr>
              <w:spacing w:after="160" w:line="259" w:lineRule="auto"/>
            </w:pPr>
            <w:r>
              <w:object w:dxaOrig="3165" w:dyaOrig="1335" w14:anchorId="36B74715">
                <v:shape id="_x0000_i1026" type="#_x0000_t75" style="width:158.25pt;height:66.75pt" o:ole="">
                  <v:imagedata r:id="rId12" o:title=""/>
                </v:shape>
                <o:OLEObject Type="Embed" ProgID="PBrush" ShapeID="_x0000_i1026" DrawAspect="Content" ObjectID="_1797759733" r:id="rId13"/>
              </w:object>
            </w:r>
          </w:p>
          <w:p w14:paraId="1DE3BE0E" w14:textId="4F55B63F" w:rsidR="00D9493B" w:rsidRPr="007014E5" w:rsidRDefault="00D9493B" w:rsidP="00726696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t>Apply the Gaussian filter for noise reduction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4FEEF7C" w14:textId="044705CD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363E12" w14:textId="0D6FCC12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2F7D9BB" w14:textId="76113426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4C7229" w:rsidRPr="00293D36" w14:paraId="51698AB6" w14:textId="1FD3CD7D" w:rsidTr="00A1783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06535309" w:rsidR="004C7229" w:rsidRPr="00D8462B" w:rsidRDefault="004C7229" w:rsidP="004C722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4C7229" w:rsidRPr="00293D36" w14:paraId="0B938771" w14:textId="77777777" w:rsidTr="00A920EE">
        <w:trPr>
          <w:trHeight w:hRule="exact" w:val="567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62B33867" w14:textId="00DDCB77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87C108" w14:textId="28CFE96D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04FBD0" w14:textId="511D8D1D" w:rsidR="004C7229" w:rsidRPr="0097325A" w:rsidRDefault="00726696" w:rsidP="00A920EE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Explain the importance of Computer vision in </w:t>
            </w:r>
            <w:r w:rsidR="00A920EE">
              <w:rPr>
                <w:rFonts w:ascii="Cambria" w:hAnsi="Cambria" w:cstheme="minorHAnsi"/>
                <w:bCs/>
                <w:sz w:val="24"/>
                <w:szCs w:val="24"/>
              </w:rPr>
              <w:t>healthcar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industry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3D4556" w14:textId="38597016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99C7DD" w14:textId="14C5D371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4953809" w14:textId="0D0A83A7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4C7229" w:rsidRPr="00293D36" w14:paraId="37393AEC" w14:textId="6E25860C" w:rsidTr="00097F8C">
        <w:trPr>
          <w:trHeight w:hRule="exact" w:val="3355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4DBDAE8A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2A6204F5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94934B" w14:textId="77777777" w:rsidR="00D9493B" w:rsidRPr="00D9493B" w:rsidRDefault="00D9493B" w:rsidP="00D9493B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D9493B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Track the position of a moving car starting at (x=2</w:t>
            </w:r>
            <w:proofErr w:type="gramStart"/>
            <w:r w:rsidRPr="00D9493B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,v</w:t>
            </w:r>
            <w:proofErr w:type="gramEnd"/>
            <w:r w:rsidRPr="00D9493B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=1)(x=2, v=1)(x=2,v=1). Use the Kalman Filter to predict its position after 1 second, considering the following equations:</w:t>
            </w:r>
          </w:p>
          <w:p w14:paraId="50E36642" w14:textId="77777777" w:rsidR="00D9493B" w:rsidRPr="00D9493B" w:rsidRDefault="00D9493B" w:rsidP="00D9493B">
            <w:pPr>
              <w:numPr>
                <w:ilvl w:val="0"/>
                <w:numId w:val="11"/>
              </w:num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D9493B">
              <w:rPr>
                <w:rFonts w:ascii="Cambria" w:hAnsi="Cambria" w:cstheme="minorHAnsi"/>
                <w:b/>
                <w:bCs/>
                <w:sz w:val="24"/>
                <w:szCs w:val="24"/>
                <w:lang w:val="en-IN"/>
              </w:rPr>
              <w:t>State Prediction:</w:t>
            </w:r>
          </w:p>
          <w:p w14:paraId="3ED6CCCA" w14:textId="751B6C22" w:rsidR="00D9493B" w:rsidRPr="00D9493B" w:rsidRDefault="00D9493B" w:rsidP="00D9493B">
            <w:pPr>
              <w:spacing w:after="160" w:line="259" w:lineRule="auto"/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</w:pPr>
            <w:r w:rsidRPr="00D9493B"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  <w:t>x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vertAlign w:val="subscript"/>
                <w:lang w:val="en-IN"/>
              </w:rPr>
              <w:t>k+1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  <w:t>=</w:t>
            </w:r>
            <w:proofErr w:type="spellStart"/>
            <w:r w:rsidRPr="00D9493B"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  <w:t>x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vertAlign w:val="subscript"/>
                <w:lang w:val="en-IN"/>
              </w:rPr>
              <w:t>k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  <w:t>+v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vertAlign w:val="subscript"/>
                <w:lang w:val="en-IN"/>
              </w:rPr>
              <w:t>k</w:t>
            </w:r>
            <w:r w:rsidRPr="00D9493B">
              <w:rPr>
                <w:rFonts w:ascii="Cambria" w:hAnsi="Cambria" w:cstheme="minorHAnsi"/>
                <w:bCs/>
                <w:sz w:val="32"/>
                <w:szCs w:val="32"/>
                <w:lang w:val="en-IN"/>
              </w:rPr>
              <w:t>⋅Δt</w:t>
            </w:r>
            <w:proofErr w:type="spellEnd"/>
          </w:p>
          <w:p w14:paraId="517B40EA" w14:textId="77777777" w:rsidR="00D9493B" w:rsidRPr="00D9493B" w:rsidRDefault="00D9493B" w:rsidP="00D9493B">
            <w:pPr>
              <w:numPr>
                <w:ilvl w:val="0"/>
                <w:numId w:val="12"/>
              </w:num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D9493B">
              <w:rPr>
                <w:rFonts w:ascii="Cambria" w:hAnsi="Cambria" w:cstheme="minorHAnsi"/>
                <w:b/>
                <w:bCs/>
                <w:sz w:val="24"/>
                <w:szCs w:val="24"/>
                <w:lang w:val="en-IN"/>
              </w:rPr>
              <w:t>Measurement Update:</w:t>
            </w:r>
          </w:p>
          <w:p w14:paraId="6BA1BF6A" w14:textId="63581679" w:rsidR="004C7229" w:rsidRPr="0097325A" w:rsidRDefault="00D9493B" w:rsidP="00D9493B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x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vertAlign w:val="subscript"/>
                <w:lang w:val="en-IN"/>
              </w:rPr>
              <w:t>k+1∣k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=</w:t>
            </w:r>
            <w:proofErr w:type="spellStart"/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x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vertAlign w:val="subscript"/>
                <w:lang w:val="en-IN"/>
              </w:rPr>
              <w:t>k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+v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vertAlign w:val="subscript"/>
                <w:lang w:val="en-IN"/>
              </w:rPr>
              <w:t>k</w:t>
            </w:r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⋅Δt</w:t>
            </w:r>
            <w:proofErr w:type="spellEnd"/>
            <w:r w:rsidRPr="00D9493B">
              <w:rPr>
                <w:rFonts w:ascii="Cambria" w:hAnsi="Cambria" w:cstheme="minorHAnsi"/>
                <w:bCs/>
                <w:sz w:val="36"/>
                <w:szCs w:val="36"/>
                <w:lang w:val="en-IN"/>
              </w:rPr>
              <w:t>=2+1×1=3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2872E2A8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06A1FD4C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67695C3B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4C7229" w:rsidRPr="00293D36" w14:paraId="13FA2CD2" w14:textId="73B56C51" w:rsidTr="00A17834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50701B95" w:rsidR="004C7229" w:rsidRPr="00CE1D94" w:rsidRDefault="00851A47" w:rsidP="004C7229">
            <w:pPr>
              <w:jc w:val="center"/>
              <w:rPr>
                <w:rFonts w:ascii="Cambria" w:hAnsi="Cambria" w:cstheme="minorHAnsi"/>
                <w:b/>
                <w:sz w:val="4"/>
                <w:szCs w:val="24"/>
              </w:rPr>
            </w:pPr>
            <w:r>
              <w:rPr>
                <w:rFonts w:ascii="Cambria" w:hAnsi="Cambria" w:cstheme="minorHAnsi"/>
                <w:b/>
                <w:sz w:val="4"/>
                <w:szCs w:val="24"/>
              </w:rPr>
              <w:t>s</w:t>
            </w:r>
            <w:bookmarkStart w:id="0" w:name="_GoBack"/>
            <w:bookmarkEnd w:id="0"/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4C7229" w:rsidRPr="00CE1D94" w:rsidRDefault="004C7229" w:rsidP="004C7229">
            <w:pPr>
              <w:jc w:val="center"/>
              <w:rPr>
                <w:rFonts w:ascii="Cambria" w:hAnsi="Cambria" w:cstheme="minorHAnsi"/>
                <w:b/>
                <w:sz w:val="4"/>
                <w:szCs w:val="24"/>
              </w:rPr>
            </w:pPr>
          </w:p>
        </w:tc>
        <w:tc>
          <w:tcPr>
            <w:tcW w:w="6210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4C7229" w:rsidRPr="00CE1D94" w:rsidRDefault="004C7229" w:rsidP="004C7229">
            <w:pPr>
              <w:jc w:val="center"/>
              <w:rPr>
                <w:rFonts w:ascii="Cambria" w:hAnsi="Cambria" w:cstheme="minorHAnsi"/>
                <w:b/>
                <w:sz w:val="4"/>
                <w:szCs w:val="24"/>
              </w:rPr>
            </w:pP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4C7229" w:rsidRPr="00CE1D94" w:rsidRDefault="004C7229" w:rsidP="004C7229">
            <w:pPr>
              <w:jc w:val="center"/>
              <w:rPr>
                <w:rFonts w:ascii="Cambria" w:hAnsi="Cambria" w:cstheme="minorHAnsi"/>
                <w:b/>
                <w:sz w:val="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4C7229" w:rsidRPr="00CE1D94" w:rsidRDefault="004C7229" w:rsidP="00164696">
            <w:pPr>
              <w:rPr>
                <w:rFonts w:ascii="Cambria" w:hAnsi="Cambria" w:cstheme="minorHAnsi"/>
                <w:b/>
                <w:sz w:val="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4C7229" w:rsidRPr="00CE1D94" w:rsidRDefault="004C7229" w:rsidP="004C7229">
            <w:pPr>
              <w:jc w:val="center"/>
              <w:rPr>
                <w:rFonts w:ascii="Cambria" w:hAnsi="Cambria" w:cstheme="minorHAnsi"/>
                <w:b/>
                <w:sz w:val="4"/>
                <w:szCs w:val="24"/>
              </w:rPr>
            </w:pPr>
          </w:p>
        </w:tc>
      </w:tr>
      <w:tr w:rsidR="004C7229" w:rsidRPr="00293D36" w14:paraId="75991A19" w14:textId="4F6627AE" w:rsidTr="00A920EE">
        <w:trPr>
          <w:trHeight w:hRule="exact" w:val="567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794B3760" w14:textId="2ED966A5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73CB1041" w:rsidR="004C7229" w:rsidRPr="0097325A" w:rsidRDefault="00726696" w:rsidP="00A920EE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Compare different machine learning models for image classification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78CC1438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2643B81C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500436F9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4C7229" w:rsidRPr="00293D36" w14:paraId="35C46848" w14:textId="77777777" w:rsidTr="0097325A">
        <w:trPr>
          <w:trHeight w:val="710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5BF8B53" w14:textId="77777777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50B0DD" w14:textId="41DF8B01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B5E5CF" w14:textId="77777777" w:rsidR="004C7229" w:rsidRDefault="00097F8C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097F8C">
              <w:rPr>
                <w:rFonts w:ascii="Cambria" w:hAnsi="Cambria" w:cstheme="minorHAnsi"/>
                <w:bCs/>
                <w:sz w:val="24"/>
                <w:szCs w:val="24"/>
              </w:rPr>
              <w:t>Given Data:</w:t>
            </w:r>
          </w:p>
          <w:p w14:paraId="41C76CE4" w14:textId="77777777" w:rsidR="00097F8C" w:rsidRDefault="00097F8C" w:rsidP="0097325A">
            <w:pPr>
              <w:spacing w:after="0" w:line="240" w:lineRule="auto"/>
            </w:pPr>
            <w:r>
              <w:object w:dxaOrig="2550" w:dyaOrig="1455" w14:anchorId="51238FE2">
                <v:shape id="_x0000_i1027" type="#_x0000_t75" style="width:127.5pt;height:72.75pt" o:ole="">
                  <v:imagedata r:id="rId14" o:title=""/>
                </v:shape>
                <o:OLEObject Type="Embed" ProgID="PBrush" ShapeID="_x0000_i1027" DrawAspect="Content" ObjectID="_1797759734" r:id="rId15"/>
              </w:object>
            </w:r>
          </w:p>
          <w:p w14:paraId="629DF396" w14:textId="678CA220" w:rsidR="00097F8C" w:rsidRPr="0097325A" w:rsidRDefault="00097F8C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t>Apply PCA for feature extraction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96B182" w14:textId="0BEE8171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24B746" w14:textId="15A36422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16469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B97B33F" w14:textId="4CBDCBBE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4C7229" w:rsidRPr="00293D36" w14:paraId="4CA3C357" w14:textId="3302ACC2" w:rsidTr="00A17834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6CC7C32E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4C7229" w:rsidRPr="00293D36" w14:paraId="7AE28738" w14:textId="089F6912" w:rsidTr="00A920EE">
        <w:trPr>
          <w:trHeight w:hRule="exact" w:val="567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596D71E2" w14:textId="5B2A4DBA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6B6E1A3" w14:textId="4AD9D587" w:rsidR="004C7229" w:rsidRPr="00387FD2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0FB11B1" w14:textId="439378D3" w:rsidR="004C7229" w:rsidRPr="0097325A" w:rsidRDefault="00726696" w:rsidP="00A920EE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the commands in MATLAB to do the various operators used in image processing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F2BF6E9" w14:textId="3829845C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7E7D89D" w14:textId="486C2B62" w:rsidR="004C7229" w:rsidRPr="00293D36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8E9EA5" w14:textId="283E1756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4C7229" w:rsidRPr="00293D36" w14:paraId="3286E4CD" w14:textId="77777777" w:rsidTr="00493440">
        <w:trPr>
          <w:trHeight w:val="959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B638F0D" w14:textId="77777777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73B598" w14:textId="4E0151D0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229DBB8" w14:textId="77777777" w:rsidR="004C7229" w:rsidRDefault="00C17F9A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7325A">
              <w:rPr>
                <w:rFonts w:ascii="Cambria" w:hAnsi="Cambria" w:cstheme="minorHAnsi"/>
                <w:bCs/>
                <w:sz w:val="24"/>
                <w:szCs w:val="24"/>
              </w:rPr>
              <w:t xml:space="preserve"> </w:t>
            </w:r>
            <w:r w:rsidR="00493440" w:rsidRPr="00493440">
              <w:rPr>
                <w:rFonts w:ascii="Cambria" w:hAnsi="Cambria" w:cstheme="minorHAnsi"/>
                <w:bCs/>
                <w:sz w:val="24"/>
                <w:szCs w:val="24"/>
              </w:rPr>
              <w:t>Data: (2,4,6,8)(2, 4, 6, 8)(2,4,6,8)</w:t>
            </w:r>
            <w:r w:rsidR="00493440" w:rsidRPr="00493440">
              <w:rPr>
                <w:rFonts w:ascii="Cambria" w:hAnsi="Cambria" w:cstheme="minorHAnsi"/>
                <w:bCs/>
                <w:sz w:val="24"/>
                <w:szCs w:val="24"/>
              </w:rPr>
              <w:br/>
              <w:t>Initial Means: μ1=3,μ2=7</w:t>
            </w:r>
          </w:p>
          <w:p w14:paraId="730A7A2F" w14:textId="4434C30D" w:rsidR="00493440" w:rsidRPr="0097325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Apply 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>EM algorithm to cluster two Gaussians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FE418D" w14:textId="08B06962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25AE63" w14:textId="78C939F8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CA00905" w14:textId="7111F383" w:rsidR="004C7229" w:rsidRDefault="004C7229" w:rsidP="004C722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6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210"/>
        <w:gridCol w:w="1418"/>
        <w:gridCol w:w="992"/>
        <w:gridCol w:w="709"/>
      </w:tblGrid>
      <w:tr w:rsidR="00C17F9A" w:rsidRPr="00293D36" w14:paraId="06AACFFA" w14:textId="3892CA96" w:rsidTr="00A920EE">
        <w:trPr>
          <w:trHeight w:hRule="exact" w:val="567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6CD52ABB" w14:textId="50B14ABD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6FD4200B" w:rsidR="00C17F9A" w:rsidRPr="00A920EE" w:rsidRDefault="00A920EE" w:rsidP="00A920EE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A920EE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Implement a program in </w:t>
            </w: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MATLAB to do the edge detection on a given image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4EB41CD3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5AC1EA76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12ACC7A5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17F9A" w:rsidRPr="00293D36" w14:paraId="3ADB2C16" w14:textId="77777777" w:rsidTr="00A17834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0CF8DFA" w14:textId="77777777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867055" w14:textId="70104CDD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41178B" w14:textId="77777777" w:rsidR="00C17F9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Perform </w:t>
            </w:r>
            <w:r w:rsidRPr="00493440">
              <w:rPr>
                <w:rFonts w:ascii="Cambria" w:hAnsi="Cambria" w:cstheme="minorHAnsi"/>
                <w:b/>
                <w:bCs/>
                <w:sz w:val="24"/>
                <w:szCs w:val="24"/>
              </w:rPr>
              <w:t>connected component labeling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 on the binary image:</w:t>
            </w:r>
          </w:p>
          <w:p w14:paraId="219055C8" w14:textId="46E950CE" w:rsidR="00493440" w:rsidRPr="0097325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object w:dxaOrig="3030" w:dyaOrig="1680" w14:anchorId="19755FCF">
                <v:shape id="_x0000_i1028" type="#_x0000_t75" style="width:151.5pt;height:84pt" o:ole="">
                  <v:imagedata r:id="rId17" o:title=""/>
                </v:shape>
                <o:OLEObject Type="Embed" ProgID="PBrush" ShapeID="_x0000_i1028" DrawAspect="Content" ObjectID="_1797759735" r:id="rId18"/>
              </w:objec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79886" w14:textId="67DF8FB2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E30F5E" w14:textId="5C4C8503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5D155F3" w14:textId="0973AEFB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17F9A" w:rsidRPr="00293D36" w14:paraId="4DACA96F" w14:textId="3AF44A69" w:rsidTr="00A17834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C17F9A" w:rsidRPr="00D8462B" w:rsidRDefault="00C17F9A" w:rsidP="00C17F9A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C17F9A" w:rsidRPr="00293D36" w14:paraId="4D706E0E" w14:textId="0DCF4876" w:rsidTr="0097325A">
        <w:trPr>
          <w:trHeight w:hRule="exact" w:val="289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280CCD8F" w14:textId="237141EA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E36C1C4" w14:textId="7911988D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5B4355F" w14:textId="596BAAC9" w:rsidR="00C17F9A" w:rsidRPr="0097325A" w:rsidRDefault="00A920EE" w:rsidP="0097325A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different types of linear filters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8097FB" w14:textId="7ADF0424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E49571" w14:textId="7E979D40" w:rsidR="00C17F9A" w:rsidRPr="00293D36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1B9F2C" w14:textId="360C82D7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C17F9A" w:rsidRPr="00293D36" w14:paraId="064EEDD2" w14:textId="77777777" w:rsidTr="00A17834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550C5F4" w14:textId="77777777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C6E61F" w14:textId="7EF85BB9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6ED912B" w14:textId="77777777" w:rsidR="00C17F9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Perform </w:t>
            </w:r>
            <w:r w:rsidRPr="00493440">
              <w:rPr>
                <w:rFonts w:ascii="Cambria" w:hAnsi="Cambria" w:cstheme="minorHAnsi"/>
                <w:b/>
                <w:bCs/>
                <w:sz w:val="24"/>
                <w:szCs w:val="24"/>
              </w:rPr>
              <w:t>template matching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 for a 3x3 image and a 2x2 template:</w:t>
            </w:r>
          </w:p>
          <w:p w14:paraId="47773437" w14:textId="0604F00D" w:rsidR="00493440" w:rsidRPr="0097325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object w:dxaOrig="4185" w:dyaOrig="1290" w14:anchorId="181F5B79">
                <v:shape id="_x0000_i1029" type="#_x0000_t75" style="width:209.25pt;height:64.5pt" o:ole="">
                  <v:imagedata r:id="rId19" o:title=""/>
                </v:shape>
                <o:OLEObject Type="Embed" ProgID="PBrush" ShapeID="_x0000_i1029" DrawAspect="Content" ObjectID="_1797759736" r:id="rId20"/>
              </w:objec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AECAF" w14:textId="6ABC219A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F6D315" w14:textId="1978A64D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0CC0D7" w14:textId="190439AA" w:rsidR="00C17F9A" w:rsidRDefault="00C17F9A" w:rsidP="00C17F9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004BA923" w14:textId="67E9C183" w:rsidR="000C158A" w:rsidRPr="00CE1D94" w:rsidRDefault="000C158A" w:rsidP="006A0524">
      <w:pPr>
        <w:rPr>
          <w:rFonts w:ascii="Arial" w:hAnsi="Arial" w:cs="Arial"/>
          <w:sz w:val="12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210"/>
        <w:gridCol w:w="1418"/>
        <w:gridCol w:w="992"/>
        <w:gridCol w:w="709"/>
      </w:tblGrid>
      <w:tr w:rsidR="00720AF5" w:rsidRPr="00293D36" w14:paraId="63EB4225" w14:textId="77777777" w:rsidTr="0097325A">
        <w:trPr>
          <w:trHeight w:hRule="exact" w:val="567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3020710B" w14:textId="0417B4DA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77777777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B524FA" w14:textId="0C66F190" w:rsidR="00720AF5" w:rsidRPr="0097325A" w:rsidRDefault="00A920EE" w:rsidP="0097325A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Explain different types of color models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585599" w14:textId="0E5771AA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449089CD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048BF244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720AF5" w:rsidRPr="00293D36" w14:paraId="20F5F4A3" w14:textId="77777777" w:rsidTr="00A17834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C2D5E19" w14:textId="77777777" w:rsidR="00720AF5" w:rsidRDefault="00720AF5" w:rsidP="0097325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7FADFD" w14:textId="4BD5EB63" w:rsidR="00720AF5" w:rsidRDefault="00720AF5" w:rsidP="0097325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11FE98B" w14:textId="77777777" w:rsidR="00720AF5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Detect a line in a binary edge-detected image using the </w:t>
            </w:r>
            <w:r w:rsidRPr="00493440">
              <w:rPr>
                <w:rFonts w:ascii="Cambria" w:hAnsi="Cambria" w:cstheme="minorHAnsi"/>
                <w:b/>
                <w:bCs/>
                <w:sz w:val="24"/>
                <w:szCs w:val="24"/>
              </w:rPr>
              <w:t>Hough Transform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>:</w:t>
            </w:r>
          </w:p>
          <w:p w14:paraId="444292A2" w14:textId="25B318E9" w:rsidR="00493440" w:rsidRPr="0097325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object w:dxaOrig="3225" w:dyaOrig="1215" w14:anchorId="4EE4418A">
                <v:shape id="_x0000_i1030" type="#_x0000_t75" style="width:161.25pt;height:60.75pt" o:ole="">
                  <v:imagedata r:id="rId21" o:title=""/>
                </v:shape>
                <o:OLEObject Type="Embed" ProgID="PBrush" ShapeID="_x0000_i1030" DrawAspect="Content" ObjectID="_1797759737" r:id="rId22"/>
              </w:objec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0034E1" w14:textId="45B7CB21" w:rsidR="00720AF5" w:rsidRDefault="00720AF5" w:rsidP="0097325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F98863" w14:textId="78034F4B" w:rsidR="00720AF5" w:rsidRDefault="00720AF5" w:rsidP="0097325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AF1FFFA" w14:textId="07D9C138" w:rsidR="00720AF5" w:rsidRDefault="00720AF5" w:rsidP="0097325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720AF5" w:rsidRPr="00293D36" w14:paraId="50E26235" w14:textId="77777777" w:rsidTr="00A17834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720AF5" w:rsidRPr="00D8462B" w:rsidRDefault="00720AF5" w:rsidP="00720AF5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720AF5" w:rsidRPr="00293D36" w14:paraId="071FAB96" w14:textId="77777777" w:rsidTr="0097325A">
        <w:trPr>
          <w:trHeight w:hRule="exact" w:val="289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17DE71C2" w14:textId="1F093D0E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BEE589" w14:textId="77777777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5788C3D" w14:textId="497EA531" w:rsidR="00720AF5" w:rsidRPr="0097325A" w:rsidRDefault="00720AF5" w:rsidP="00A920EE">
            <w:pPr>
              <w:spacing w:after="160" w:line="259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97325A">
              <w:rPr>
                <w:rFonts w:ascii="Cambria" w:hAnsi="Cambria" w:cstheme="minorHAnsi"/>
                <w:bCs/>
                <w:sz w:val="24"/>
                <w:szCs w:val="24"/>
              </w:rPr>
              <w:t xml:space="preserve">Explain </w:t>
            </w:r>
            <w:r w:rsidR="00A920EE">
              <w:rPr>
                <w:rFonts w:ascii="Cambria" w:hAnsi="Cambria" w:cstheme="minorHAnsi"/>
                <w:bCs/>
                <w:sz w:val="24"/>
                <w:szCs w:val="24"/>
              </w:rPr>
              <w:t>the process of texture-based classification.</w: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CA8E757" w14:textId="288F76FE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6BFACBA" w14:textId="3205D793" w:rsidR="00720AF5" w:rsidRPr="00293D36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523748" w14:textId="47D642C2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720AF5" w:rsidRPr="00293D36" w14:paraId="48AD4E35" w14:textId="77777777" w:rsidTr="00A17834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8F7F642" w14:textId="77777777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F2674" w14:textId="237CCCDC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2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8B867E6" w14:textId="77777777" w:rsidR="00720AF5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Perform </w:t>
            </w:r>
            <w:r w:rsidRPr="00493440">
              <w:rPr>
                <w:rFonts w:ascii="Cambria" w:hAnsi="Cambria" w:cstheme="minorHAnsi"/>
                <w:b/>
                <w:bCs/>
                <w:sz w:val="24"/>
                <w:szCs w:val="24"/>
              </w:rPr>
              <w:t>dilation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 and </w:t>
            </w:r>
            <w:r w:rsidRPr="00493440">
              <w:rPr>
                <w:rFonts w:ascii="Cambria" w:hAnsi="Cambria" w:cstheme="minorHAnsi"/>
                <w:b/>
                <w:bCs/>
                <w:sz w:val="24"/>
                <w:szCs w:val="24"/>
              </w:rPr>
              <w:t>erosion</w:t>
            </w: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 xml:space="preserve"> on a binary image:</w:t>
            </w:r>
          </w:p>
          <w:p w14:paraId="0EF7BC72" w14:textId="77777777" w:rsidR="00493440" w:rsidRDefault="00493440" w:rsidP="0097325A">
            <w:pPr>
              <w:spacing w:after="0" w:line="240" w:lineRule="auto"/>
            </w:pPr>
            <w:r>
              <w:object w:dxaOrig="2160" w:dyaOrig="1335" w14:anchorId="08858721">
                <v:shape id="_x0000_i1031" type="#_x0000_t75" style="width:108pt;height:66.75pt" o:ole="">
                  <v:imagedata r:id="rId23" o:title=""/>
                </v:shape>
                <o:OLEObject Type="Embed" ProgID="PBrush" ShapeID="_x0000_i1031" DrawAspect="Content" ObjectID="_1797759738" r:id="rId24"/>
              </w:object>
            </w:r>
          </w:p>
          <w:p w14:paraId="73AE4FD9" w14:textId="77777777" w:rsidR="00493440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493440">
              <w:rPr>
                <w:rFonts w:ascii="Cambria" w:hAnsi="Cambria" w:cstheme="minorHAnsi"/>
                <w:bCs/>
                <w:sz w:val="24"/>
                <w:szCs w:val="24"/>
              </w:rPr>
              <w:t>Structuring Element:</w:t>
            </w:r>
          </w:p>
          <w:p w14:paraId="3963203C" w14:textId="35425C1C" w:rsidR="00493440" w:rsidRPr="0097325A" w:rsidRDefault="00493440" w:rsidP="0097325A">
            <w:pPr>
              <w:spacing w:after="0" w:line="240" w:lineRule="auto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object w:dxaOrig="2460" w:dyaOrig="1425" w14:anchorId="164D79B2">
                <v:shape id="_x0000_i1032" type="#_x0000_t75" style="width:123pt;height:71.25pt" o:ole="">
                  <v:imagedata r:id="rId25" o:title=""/>
                </v:shape>
                <o:OLEObject Type="Embed" ProgID="PBrush" ShapeID="_x0000_i1032" DrawAspect="Content" ObjectID="_1797759739" r:id="rId26"/>
              </w:object>
            </w:r>
          </w:p>
        </w:tc>
        <w:tc>
          <w:tcPr>
            <w:tcW w:w="14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D86D73" w14:textId="5F251567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9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EB8B79" w14:textId="252BE876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D46E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65291BA" w14:textId="01CBD5E9" w:rsidR="00720AF5" w:rsidRDefault="00720AF5" w:rsidP="00720AF5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1783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17BBDB" w14:textId="77777777" w:rsidR="00E362D3" w:rsidRDefault="00E362D3">
      <w:pPr>
        <w:spacing w:line="240" w:lineRule="auto"/>
      </w:pPr>
      <w:r>
        <w:separator/>
      </w:r>
    </w:p>
  </w:endnote>
  <w:endnote w:type="continuationSeparator" w:id="0">
    <w:p w14:paraId="686B15EC" w14:textId="77777777" w:rsidR="00E362D3" w:rsidRDefault="00E362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51A4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51A47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543135" w14:textId="77777777" w:rsidR="00E362D3" w:rsidRDefault="00E362D3">
      <w:pPr>
        <w:spacing w:after="0"/>
      </w:pPr>
      <w:r>
        <w:separator/>
      </w:r>
    </w:p>
  </w:footnote>
  <w:footnote w:type="continuationSeparator" w:id="0">
    <w:p w14:paraId="1B56EE5A" w14:textId="77777777" w:rsidR="00E362D3" w:rsidRDefault="00E362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296351"/>
    <w:multiLevelType w:val="multilevel"/>
    <w:tmpl w:val="C756B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4">
    <w:nsid w:val="4F8270E7"/>
    <w:multiLevelType w:val="multilevel"/>
    <w:tmpl w:val="5FA01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B4818B2"/>
    <w:multiLevelType w:val="multilevel"/>
    <w:tmpl w:val="2FE25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5D200DF"/>
    <w:multiLevelType w:val="multilevel"/>
    <w:tmpl w:val="16AC026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14623A"/>
    <w:multiLevelType w:val="multilevel"/>
    <w:tmpl w:val="0D5AA7B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C146295"/>
    <w:multiLevelType w:val="multilevel"/>
    <w:tmpl w:val="6C92B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FD563FA"/>
    <w:multiLevelType w:val="multilevel"/>
    <w:tmpl w:val="7BAE3C5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</w:num>
  <w:num w:numId="2">
    <w:abstractNumId w:val="2"/>
  </w:num>
  <w:num w:numId="3">
    <w:abstractNumId w:val="9"/>
  </w:num>
  <w:num w:numId="4">
    <w:abstractNumId w:val="7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10"/>
  </w:num>
  <w:num w:numId="10">
    <w:abstractNumId w:val="4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1215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97F8C"/>
    <w:rsid w:val="000A13DC"/>
    <w:rsid w:val="000A306E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07D7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64696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616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4B2"/>
    <w:rsid w:val="002739DF"/>
    <w:rsid w:val="002756D6"/>
    <w:rsid w:val="00281CDC"/>
    <w:rsid w:val="00283030"/>
    <w:rsid w:val="002853AE"/>
    <w:rsid w:val="00287C47"/>
    <w:rsid w:val="00293D3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2DB2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3440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C7229"/>
    <w:rsid w:val="004D032E"/>
    <w:rsid w:val="004D1DE8"/>
    <w:rsid w:val="004D6A49"/>
    <w:rsid w:val="004E04BB"/>
    <w:rsid w:val="004E0BEF"/>
    <w:rsid w:val="004E51A7"/>
    <w:rsid w:val="004F4DA9"/>
    <w:rsid w:val="00506377"/>
    <w:rsid w:val="005074E2"/>
    <w:rsid w:val="0051099D"/>
    <w:rsid w:val="00512943"/>
    <w:rsid w:val="00512CB6"/>
    <w:rsid w:val="00513CAD"/>
    <w:rsid w:val="00517AA1"/>
    <w:rsid w:val="005210E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518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30E6"/>
    <w:rsid w:val="005B4510"/>
    <w:rsid w:val="005B5111"/>
    <w:rsid w:val="005B6500"/>
    <w:rsid w:val="005C6DAE"/>
    <w:rsid w:val="005D4018"/>
    <w:rsid w:val="005D5817"/>
    <w:rsid w:val="005D5B46"/>
    <w:rsid w:val="005E0F29"/>
    <w:rsid w:val="005E5E8F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29A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0AF5"/>
    <w:rsid w:val="00722830"/>
    <w:rsid w:val="007236AB"/>
    <w:rsid w:val="007242FB"/>
    <w:rsid w:val="00726696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07EB"/>
    <w:rsid w:val="008462FA"/>
    <w:rsid w:val="008468B2"/>
    <w:rsid w:val="00846BF8"/>
    <w:rsid w:val="00850183"/>
    <w:rsid w:val="00851A47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3BA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25A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6F4A"/>
    <w:rsid w:val="009C7E45"/>
    <w:rsid w:val="009D46E4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17834"/>
    <w:rsid w:val="00A20742"/>
    <w:rsid w:val="00A22BCB"/>
    <w:rsid w:val="00A24068"/>
    <w:rsid w:val="00A25F6C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0EE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17F9A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82F7F"/>
    <w:rsid w:val="00C94CC3"/>
    <w:rsid w:val="00C95D5B"/>
    <w:rsid w:val="00CA22BC"/>
    <w:rsid w:val="00CA280C"/>
    <w:rsid w:val="00CA631C"/>
    <w:rsid w:val="00CB27F0"/>
    <w:rsid w:val="00CB39E2"/>
    <w:rsid w:val="00CB4557"/>
    <w:rsid w:val="00CB7A61"/>
    <w:rsid w:val="00CC0778"/>
    <w:rsid w:val="00CC3B8E"/>
    <w:rsid w:val="00CC7D31"/>
    <w:rsid w:val="00CD16DB"/>
    <w:rsid w:val="00CD3799"/>
    <w:rsid w:val="00CD37D5"/>
    <w:rsid w:val="00CD6308"/>
    <w:rsid w:val="00CE1D94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4D19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93B"/>
    <w:rsid w:val="00D94DF8"/>
    <w:rsid w:val="00DA03F2"/>
    <w:rsid w:val="00DA1A21"/>
    <w:rsid w:val="00DA454F"/>
    <w:rsid w:val="00DA4EC4"/>
    <w:rsid w:val="00DB0FD6"/>
    <w:rsid w:val="00DC0015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389F"/>
    <w:rsid w:val="00E26DA8"/>
    <w:rsid w:val="00E27FEF"/>
    <w:rsid w:val="00E362D3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04B5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0809BFC3-E5AA-4933-BC00-BDFB01DE9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2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oleObject" Target="embeddings/oleObject6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83D495-976C-4F17-9A38-85F022646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18</cp:revision>
  <cp:lastPrinted>2024-12-04T07:08:00Z</cp:lastPrinted>
  <dcterms:created xsi:type="dcterms:W3CDTF">2024-12-19T21:07:00Z</dcterms:created>
  <dcterms:modified xsi:type="dcterms:W3CDTF">2025-01-07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